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D6422" w14:textId="77777777" w:rsidR="00033CD7" w:rsidRDefault="00033CD7" w:rsidP="00033CD7">
      <w:pPr>
        <w:jc w:val="center"/>
      </w:pPr>
      <w:r>
        <w:rPr>
          <w:noProof/>
        </w:rPr>
        <w:drawing>
          <wp:inline distT="0" distB="0" distL="0" distR="0" wp14:anchorId="798CAE2E" wp14:editId="25030B55">
            <wp:extent cx="1714500" cy="318344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100" cy="334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73C14" w14:textId="77777777" w:rsidR="00033CD7" w:rsidRDefault="00033CD7" w:rsidP="00033CD7">
      <w:pPr>
        <w:jc w:val="center"/>
      </w:pPr>
    </w:p>
    <w:p w14:paraId="01D888F0" w14:textId="4C06773F" w:rsidR="00033CD7" w:rsidRPr="000B0BB0" w:rsidRDefault="000B0BB0" w:rsidP="00033CD7">
      <w:pPr>
        <w:jc w:val="center"/>
        <w:rPr>
          <w:b/>
          <w:sz w:val="28"/>
          <w:szCs w:val="28"/>
          <w:lang w:val="en-US"/>
        </w:rPr>
      </w:pPr>
      <w:r w:rsidRPr="000B0BB0">
        <w:rPr>
          <w:b/>
          <w:sz w:val="28"/>
          <w:szCs w:val="28"/>
          <w:lang w:val="en-US"/>
        </w:rPr>
        <w:t>Open Call Portuguese to E</w:t>
      </w:r>
      <w:r>
        <w:rPr>
          <w:b/>
          <w:sz w:val="28"/>
          <w:szCs w:val="28"/>
          <w:lang w:val="en-US"/>
        </w:rPr>
        <w:t>nglish Literary Translations</w:t>
      </w:r>
    </w:p>
    <w:p w14:paraId="6B09FF1B" w14:textId="2BF41ADB" w:rsidR="00033CD7" w:rsidRPr="000B0BB0" w:rsidRDefault="00033CD7" w:rsidP="00033CD7">
      <w:pPr>
        <w:jc w:val="center"/>
        <w:rPr>
          <w:b/>
          <w:sz w:val="28"/>
          <w:szCs w:val="28"/>
          <w:lang w:val="en-US"/>
        </w:rPr>
      </w:pPr>
    </w:p>
    <w:p w14:paraId="5DBD7743" w14:textId="572C4B50" w:rsidR="00033CD7" w:rsidRDefault="000B0BB0" w:rsidP="00033CD7">
      <w:pPr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Application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Form</w:t>
      </w:r>
      <w:proofErr w:type="spellEnd"/>
    </w:p>
    <w:p w14:paraId="3E3EC365" w14:textId="77777777" w:rsidR="000B0BB0" w:rsidRDefault="000B0BB0" w:rsidP="000B0BB0">
      <w:pPr>
        <w:pStyle w:val="PargrafodaLista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UBLISHING COMPANY </w:t>
      </w:r>
    </w:p>
    <w:p w14:paraId="08DAC200" w14:textId="756BCF0B" w:rsidR="000B0BB0" w:rsidRPr="003378BA" w:rsidRDefault="000B0BB0" w:rsidP="000B0BB0">
      <w:pPr>
        <w:ind w:left="360"/>
        <w:rPr>
          <w:bCs/>
          <w:sz w:val="24"/>
          <w:szCs w:val="24"/>
          <w:lang w:val="en-US"/>
        </w:rPr>
      </w:pPr>
      <w:r w:rsidRPr="003378BA">
        <w:rPr>
          <w:bCs/>
          <w:sz w:val="24"/>
          <w:szCs w:val="24"/>
          <w:lang w:val="en-US"/>
        </w:rPr>
        <w:t xml:space="preserve">NAME: </w:t>
      </w:r>
    </w:p>
    <w:p w14:paraId="4B513857" w14:textId="77777777" w:rsidR="000B0BB0" w:rsidRPr="003378BA" w:rsidRDefault="000B0BB0" w:rsidP="000B0BB0">
      <w:pPr>
        <w:ind w:left="360"/>
        <w:rPr>
          <w:bCs/>
          <w:sz w:val="24"/>
          <w:szCs w:val="24"/>
          <w:lang w:val="en-US"/>
        </w:rPr>
      </w:pPr>
      <w:r w:rsidRPr="003378BA">
        <w:rPr>
          <w:bCs/>
          <w:sz w:val="24"/>
          <w:szCs w:val="24"/>
          <w:lang w:val="en-US"/>
        </w:rPr>
        <w:t>PERSON TO CONTACT:</w:t>
      </w:r>
    </w:p>
    <w:p w14:paraId="05EB403E" w14:textId="77777777" w:rsidR="000B0BB0" w:rsidRPr="003378BA" w:rsidRDefault="000B0BB0" w:rsidP="000B0BB0">
      <w:pPr>
        <w:ind w:left="360"/>
        <w:rPr>
          <w:bCs/>
          <w:sz w:val="24"/>
          <w:szCs w:val="24"/>
          <w:lang w:val="en-US"/>
        </w:rPr>
      </w:pPr>
      <w:r w:rsidRPr="003378BA">
        <w:rPr>
          <w:bCs/>
          <w:sz w:val="24"/>
          <w:szCs w:val="24"/>
          <w:lang w:val="en-US"/>
        </w:rPr>
        <w:t>EMAIL:</w:t>
      </w:r>
    </w:p>
    <w:p w14:paraId="2D0C4DCF" w14:textId="77777777" w:rsidR="000B0BB0" w:rsidRPr="003378BA" w:rsidRDefault="000B0BB0" w:rsidP="000B0BB0">
      <w:pPr>
        <w:ind w:left="360"/>
        <w:rPr>
          <w:bCs/>
          <w:sz w:val="24"/>
          <w:szCs w:val="24"/>
          <w:lang w:val="en-US"/>
        </w:rPr>
      </w:pPr>
      <w:r w:rsidRPr="003378BA">
        <w:rPr>
          <w:bCs/>
          <w:sz w:val="24"/>
          <w:szCs w:val="24"/>
          <w:lang w:val="en-US"/>
        </w:rPr>
        <w:t>MOBILE PHONE NUMBER:</w:t>
      </w:r>
    </w:p>
    <w:p w14:paraId="4C11DC62" w14:textId="77777777" w:rsidR="000B0BB0" w:rsidRPr="003378BA" w:rsidRDefault="000B0BB0" w:rsidP="000B0BB0">
      <w:pPr>
        <w:ind w:left="360"/>
        <w:rPr>
          <w:bCs/>
          <w:sz w:val="24"/>
          <w:szCs w:val="24"/>
          <w:lang w:val="en-US"/>
        </w:rPr>
      </w:pPr>
      <w:r w:rsidRPr="003378BA">
        <w:rPr>
          <w:bCs/>
          <w:sz w:val="24"/>
          <w:szCs w:val="24"/>
          <w:lang w:val="en-US"/>
        </w:rPr>
        <w:t>ADRESS:</w:t>
      </w:r>
    </w:p>
    <w:p w14:paraId="644081CD" w14:textId="77777777" w:rsidR="000B0BB0" w:rsidRPr="003378BA" w:rsidRDefault="000B0BB0" w:rsidP="000B0BB0">
      <w:pPr>
        <w:ind w:left="360"/>
        <w:rPr>
          <w:bCs/>
          <w:sz w:val="24"/>
          <w:szCs w:val="24"/>
          <w:lang w:val="en-US"/>
        </w:rPr>
      </w:pPr>
      <w:r w:rsidRPr="003378BA">
        <w:rPr>
          <w:bCs/>
          <w:sz w:val="24"/>
          <w:szCs w:val="24"/>
          <w:lang w:val="en-US"/>
        </w:rPr>
        <w:t>COUNTRY:</w:t>
      </w:r>
    </w:p>
    <w:p w14:paraId="19C08C63" w14:textId="77777777" w:rsidR="000B0BB0" w:rsidRDefault="000B0BB0" w:rsidP="000B0BB0">
      <w:pPr>
        <w:ind w:left="360"/>
        <w:rPr>
          <w:bCs/>
          <w:sz w:val="24"/>
          <w:szCs w:val="24"/>
        </w:rPr>
      </w:pPr>
      <w:r w:rsidRPr="00033CD7">
        <w:rPr>
          <w:bCs/>
          <w:sz w:val="24"/>
          <w:szCs w:val="24"/>
        </w:rPr>
        <w:t>WEBSITE:</w:t>
      </w:r>
    </w:p>
    <w:p w14:paraId="77DD4424" w14:textId="7E8C0426" w:rsidR="00033CD7" w:rsidRDefault="00033CD7" w:rsidP="00033CD7">
      <w:pPr>
        <w:ind w:left="360"/>
        <w:rPr>
          <w:bCs/>
          <w:sz w:val="24"/>
          <w:szCs w:val="24"/>
        </w:rPr>
      </w:pPr>
    </w:p>
    <w:p w14:paraId="70BE1732" w14:textId="77777777" w:rsidR="000B0BB0" w:rsidRDefault="000B0BB0" w:rsidP="000B0BB0">
      <w:pPr>
        <w:pStyle w:val="PargrafodaLista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ANK DETAILS </w:t>
      </w:r>
    </w:p>
    <w:p w14:paraId="478CC908" w14:textId="77777777" w:rsidR="000B0BB0" w:rsidRDefault="000B0BB0" w:rsidP="000B0BB0">
      <w:pPr>
        <w:ind w:left="360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 xml:space="preserve">HOLDER: </w:t>
      </w:r>
    </w:p>
    <w:p w14:paraId="7F091916" w14:textId="77777777" w:rsidR="000B0BB0" w:rsidRDefault="000B0BB0" w:rsidP="000B0BB0">
      <w:pPr>
        <w:ind w:left="360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NIF:</w:t>
      </w:r>
    </w:p>
    <w:p w14:paraId="1B145163" w14:textId="77777777" w:rsidR="000B0BB0" w:rsidRDefault="000B0BB0" w:rsidP="000B0BB0">
      <w:pPr>
        <w:ind w:left="360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BANK:</w:t>
      </w:r>
    </w:p>
    <w:p w14:paraId="7583081F" w14:textId="77777777" w:rsidR="000B0BB0" w:rsidRDefault="000B0BB0" w:rsidP="000B0BB0">
      <w:pPr>
        <w:ind w:left="360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AGENCY:</w:t>
      </w:r>
    </w:p>
    <w:p w14:paraId="3EDB8034" w14:textId="77777777" w:rsidR="000B0BB0" w:rsidRDefault="000B0BB0" w:rsidP="000B0BB0">
      <w:pPr>
        <w:ind w:left="360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CITY:</w:t>
      </w:r>
    </w:p>
    <w:p w14:paraId="05D216F2" w14:textId="77777777" w:rsidR="000B0BB0" w:rsidRDefault="000B0BB0" w:rsidP="000B0BB0">
      <w:pPr>
        <w:ind w:left="360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IBAN:</w:t>
      </w:r>
    </w:p>
    <w:p w14:paraId="67C70366" w14:textId="77777777" w:rsidR="000B0BB0" w:rsidRDefault="000B0BB0" w:rsidP="000B0BB0">
      <w:pPr>
        <w:ind w:left="360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SWIFT:</w:t>
      </w:r>
    </w:p>
    <w:p w14:paraId="58C03EEE" w14:textId="623B17B6" w:rsidR="00033CD7" w:rsidRDefault="00033CD7" w:rsidP="00033CD7">
      <w:pPr>
        <w:ind w:left="360"/>
        <w:rPr>
          <w:bCs/>
          <w:sz w:val="24"/>
          <w:szCs w:val="24"/>
          <w:lang w:val="en-GB"/>
        </w:rPr>
      </w:pPr>
    </w:p>
    <w:p w14:paraId="10098680" w14:textId="1874F847" w:rsidR="00033CD7" w:rsidRDefault="005A7A63" w:rsidP="00033CD7">
      <w:pPr>
        <w:pStyle w:val="PargrafodaLista"/>
        <w:numPr>
          <w:ilvl w:val="0"/>
          <w:numId w:val="1"/>
        </w:num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ORIGINAL BOOK</w:t>
      </w:r>
    </w:p>
    <w:p w14:paraId="3E8F6CB2" w14:textId="6D7A27B7" w:rsidR="000B0BB0" w:rsidRDefault="00033CD7" w:rsidP="000B0BB0">
      <w:pPr>
        <w:ind w:left="360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AUT</w:t>
      </w:r>
      <w:r w:rsidR="000B0BB0">
        <w:rPr>
          <w:bCs/>
          <w:sz w:val="24"/>
          <w:szCs w:val="24"/>
          <w:lang w:val="en-GB"/>
        </w:rPr>
        <w:t>HOR:</w:t>
      </w:r>
    </w:p>
    <w:p w14:paraId="025277C4" w14:textId="6BE6E507" w:rsidR="000B0BB0" w:rsidRDefault="000B0BB0" w:rsidP="000B0BB0">
      <w:pPr>
        <w:ind w:left="360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lastRenderedPageBreak/>
        <w:t>TITLE:</w:t>
      </w:r>
    </w:p>
    <w:p w14:paraId="13ED34AF" w14:textId="5FF9585D" w:rsidR="000B0BB0" w:rsidRDefault="000B0BB0" w:rsidP="000B0BB0">
      <w:pPr>
        <w:ind w:left="360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PUBLISHING COMPANY:</w:t>
      </w:r>
    </w:p>
    <w:p w14:paraId="17C4E459" w14:textId="22CBE62D" w:rsidR="000B0BB0" w:rsidRPr="000B0BB0" w:rsidRDefault="000B0BB0" w:rsidP="00033CD7">
      <w:pPr>
        <w:ind w:left="360"/>
        <w:rPr>
          <w:bCs/>
          <w:sz w:val="24"/>
          <w:szCs w:val="24"/>
          <w:lang w:val="en-US"/>
        </w:rPr>
      </w:pPr>
      <w:r w:rsidRPr="000B0BB0">
        <w:rPr>
          <w:bCs/>
          <w:sz w:val="24"/>
          <w:szCs w:val="24"/>
          <w:lang w:val="en-US"/>
        </w:rPr>
        <w:t>1</w:t>
      </w:r>
      <w:r w:rsidRPr="000B0BB0">
        <w:rPr>
          <w:bCs/>
          <w:sz w:val="24"/>
          <w:szCs w:val="24"/>
          <w:vertAlign w:val="superscript"/>
          <w:lang w:val="en-US"/>
        </w:rPr>
        <w:t>ST</w:t>
      </w:r>
      <w:r w:rsidRPr="000B0BB0">
        <w:rPr>
          <w:bCs/>
          <w:sz w:val="24"/>
          <w:szCs w:val="24"/>
          <w:lang w:val="en-US"/>
        </w:rPr>
        <w:t xml:space="preserve"> PUBLISIHIND DATE (MONTH A</w:t>
      </w:r>
      <w:r>
        <w:rPr>
          <w:bCs/>
          <w:sz w:val="24"/>
          <w:szCs w:val="24"/>
          <w:lang w:val="en-US"/>
        </w:rPr>
        <w:t>ND YEAR):</w:t>
      </w:r>
    </w:p>
    <w:p w14:paraId="125EDCE8" w14:textId="08D18E43" w:rsidR="00033CD7" w:rsidRDefault="000B0BB0" w:rsidP="00033CD7">
      <w:pPr>
        <w:ind w:left="360"/>
        <w:rPr>
          <w:bCs/>
          <w:sz w:val="24"/>
          <w:szCs w:val="24"/>
        </w:rPr>
      </w:pPr>
      <w:r>
        <w:rPr>
          <w:bCs/>
          <w:sz w:val="24"/>
          <w:szCs w:val="24"/>
        </w:rPr>
        <w:t>NUMBER OF PAGES:</w:t>
      </w:r>
    </w:p>
    <w:p w14:paraId="6A4B4DD2" w14:textId="77777777" w:rsidR="000B0BB0" w:rsidRDefault="000B0BB0" w:rsidP="00033CD7">
      <w:pPr>
        <w:ind w:left="360"/>
        <w:rPr>
          <w:bCs/>
          <w:sz w:val="24"/>
          <w:szCs w:val="24"/>
        </w:rPr>
      </w:pPr>
    </w:p>
    <w:p w14:paraId="3D9582C7" w14:textId="77777777" w:rsidR="000B0BB0" w:rsidRDefault="000B0BB0" w:rsidP="000B0BB0">
      <w:pPr>
        <w:pStyle w:val="PargrafodaLista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BOOK TO PUBLISH</w:t>
      </w:r>
    </w:p>
    <w:p w14:paraId="2BC6E2E9" w14:textId="77777777" w:rsidR="000B0BB0" w:rsidRDefault="000B0BB0" w:rsidP="000B0BB0">
      <w:pPr>
        <w:ind w:left="360"/>
        <w:rPr>
          <w:bCs/>
          <w:sz w:val="24"/>
          <w:szCs w:val="24"/>
        </w:rPr>
      </w:pPr>
      <w:r>
        <w:rPr>
          <w:bCs/>
          <w:sz w:val="24"/>
          <w:szCs w:val="24"/>
        </w:rPr>
        <w:t>TITLE:</w:t>
      </w:r>
    </w:p>
    <w:p w14:paraId="07FBDD97" w14:textId="77777777" w:rsidR="000B0BB0" w:rsidRDefault="000B0BB0" w:rsidP="000B0BB0">
      <w:pPr>
        <w:ind w:left="360"/>
        <w:rPr>
          <w:bCs/>
          <w:sz w:val="24"/>
          <w:szCs w:val="24"/>
        </w:rPr>
      </w:pPr>
      <w:r>
        <w:rPr>
          <w:bCs/>
          <w:sz w:val="24"/>
          <w:szCs w:val="24"/>
        </w:rPr>
        <w:t>NUMBER OF PAGES:</w:t>
      </w:r>
    </w:p>
    <w:p w14:paraId="64708E45" w14:textId="77777777" w:rsidR="000B0BB0" w:rsidRDefault="000B0BB0" w:rsidP="000B0BB0">
      <w:pPr>
        <w:ind w:left="360"/>
        <w:rPr>
          <w:bCs/>
          <w:sz w:val="24"/>
          <w:szCs w:val="24"/>
        </w:rPr>
      </w:pPr>
      <w:r>
        <w:rPr>
          <w:bCs/>
          <w:sz w:val="24"/>
          <w:szCs w:val="24"/>
        </w:rPr>
        <w:t>NUMBER OF BOOKS PRINTED:</w:t>
      </w:r>
    </w:p>
    <w:p w14:paraId="4D0ED18B" w14:textId="77777777" w:rsidR="000B0BB0" w:rsidRPr="003378BA" w:rsidRDefault="000B0BB0" w:rsidP="000B0BB0">
      <w:pPr>
        <w:ind w:left="360"/>
        <w:rPr>
          <w:bCs/>
          <w:sz w:val="24"/>
          <w:szCs w:val="24"/>
          <w:lang w:val="en-US"/>
        </w:rPr>
      </w:pPr>
      <w:r w:rsidRPr="003378BA">
        <w:rPr>
          <w:bCs/>
          <w:sz w:val="24"/>
          <w:szCs w:val="24"/>
          <w:lang w:val="en-US"/>
        </w:rPr>
        <w:t>ESTIMATED PRICE FOR TH</w:t>
      </w:r>
      <w:r>
        <w:rPr>
          <w:bCs/>
          <w:sz w:val="24"/>
          <w:szCs w:val="24"/>
          <w:lang w:val="en-US"/>
        </w:rPr>
        <w:t xml:space="preserve">E BOOK </w:t>
      </w:r>
      <w:r w:rsidRPr="003378BA">
        <w:rPr>
          <w:bCs/>
          <w:sz w:val="24"/>
          <w:szCs w:val="24"/>
          <w:lang w:val="en-US"/>
        </w:rPr>
        <w:t>COVER:</w:t>
      </w:r>
    </w:p>
    <w:p w14:paraId="4C89B197" w14:textId="77777777" w:rsidR="000B0BB0" w:rsidRPr="003378BA" w:rsidRDefault="000B0BB0" w:rsidP="000B0BB0">
      <w:pPr>
        <w:ind w:left="360"/>
        <w:rPr>
          <w:bCs/>
          <w:sz w:val="24"/>
          <w:szCs w:val="24"/>
          <w:lang w:val="en-US"/>
        </w:rPr>
      </w:pPr>
      <w:r w:rsidRPr="003378BA">
        <w:rPr>
          <w:bCs/>
          <w:sz w:val="24"/>
          <w:szCs w:val="24"/>
          <w:lang w:val="en-US"/>
        </w:rPr>
        <w:t xml:space="preserve">EXPECTED PUBLISHING DATE (MONTH AND YEAR): </w:t>
      </w:r>
    </w:p>
    <w:p w14:paraId="0C4CD90F" w14:textId="7B2FBD82" w:rsidR="00033CD7" w:rsidRPr="000B0BB0" w:rsidRDefault="00033CD7" w:rsidP="00033CD7">
      <w:pPr>
        <w:ind w:left="360"/>
        <w:rPr>
          <w:bCs/>
          <w:sz w:val="24"/>
          <w:szCs w:val="24"/>
          <w:lang w:val="en-US"/>
        </w:rPr>
      </w:pPr>
    </w:p>
    <w:p w14:paraId="50859680" w14:textId="77777777" w:rsidR="000B0BB0" w:rsidRDefault="000B0BB0" w:rsidP="000B0BB0">
      <w:pPr>
        <w:pStyle w:val="PargrafodaLista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TRANSLATOR</w:t>
      </w:r>
    </w:p>
    <w:p w14:paraId="2FEB8AD6" w14:textId="77777777" w:rsidR="000B0BB0" w:rsidRDefault="000B0BB0" w:rsidP="000B0BB0">
      <w:pPr>
        <w:ind w:left="360"/>
        <w:rPr>
          <w:bCs/>
          <w:sz w:val="24"/>
          <w:szCs w:val="24"/>
        </w:rPr>
      </w:pPr>
      <w:r>
        <w:rPr>
          <w:bCs/>
          <w:sz w:val="24"/>
          <w:szCs w:val="24"/>
        </w:rPr>
        <w:t>TRANSLATOR:</w:t>
      </w:r>
    </w:p>
    <w:p w14:paraId="7A3A0184" w14:textId="77777777" w:rsidR="000B0BB0" w:rsidRDefault="000B0BB0" w:rsidP="000B0BB0">
      <w:pPr>
        <w:ind w:left="360"/>
        <w:rPr>
          <w:bCs/>
          <w:sz w:val="24"/>
          <w:szCs w:val="24"/>
        </w:rPr>
      </w:pPr>
      <w:r>
        <w:rPr>
          <w:bCs/>
          <w:sz w:val="24"/>
          <w:szCs w:val="24"/>
        </w:rPr>
        <w:t>EMAIL:</w:t>
      </w:r>
    </w:p>
    <w:p w14:paraId="6422450C" w14:textId="11BFBE05" w:rsidR="00033CD7" w:rsidRDefault="00033CD7" w:rsidP="00033CD7">
      <w:pPr>
        <w:ind w:left="360"/>
        <w:rPr>
          <w:bCs/>
          <w:sz w:val="24"/>
          <w:szCs w:val="24"/>
        </w:rPr>
      </w:pPr>
    </w:p>
    <w:p w14:paraId="32563037" w14:textId="77777777" w:rsidR="000B0BB0" w:rsidRDefault="000B0BB0" w:rsidP="000B0BB0">
      <w:pPr>
        <w:pStyle w:val="PargrafodaLista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BUDGET</w:t>
      </w:r>
    </w:p>
    <w:p w14:paraId="2F846A73" w14:textId="77777777" w:rsidR="000B0BB0" w:rsidRPr="005B2258" w:rsidRDefault="000B0BB0" w:rsidP="000B0BB0">
      <w:pPr>
        <w:ind w:firstLine="360"/>
        <w:rPr>
          <w:bCs/>
          <w:sz w:val="24"/>
          <w:szCs w:val="24"/>
        </w:rPr>
      </w:pPr>
      <w:r>
        <w:rPr>
          <w:bCs/>
          <w:sz w:val="24"/>
          <w:szCs w:val="24"/>
        </w:rPr>
        <w:t>TRANSLATION COST</w:t>
      </w:r>
      <w:r w:rsidRPr="005B2258">
        <w:rPr>
          <w:bCs/>
          <w:sz w:val="24"/>
          <w:szCs w:val="24"/>
        </w:rPr>
        <w:t>:</w:t>
      </w:r>
    </w:p>
    <w:p w14:paraId="05F487A9" w14:textId="77777777" w:rsidR="000B0BB0" w:rsidRPr="002C1045" w:rsidRDefault="000B0BB0" w:rsidP="000B0BB0">
      <w:pPr>
        <w:ind w:left="360"/>
        <w:rPr>
          <w:bCs/>
          <w:sz w:val="24"/>
          <w:szCs w:val="24"/>
          <w:lang w:val="en-US"/>
        </w:rPr>
      </w:pPr>
      <w:r w:rsidRPr="002C1045">
        <w:rPr>
          <w:bCs/>
          <w:sz w:val="24"/>
          <w:szCs w:val="24"/>
          <w:lang w:val="en-US"/>
        </w:rPr>
        <w:t>FURTHER</w:t>
      </w:r>
      <w:r>
        <w:rPr>
          <w:bCs/>
          <w:sz w:val="24"/>
          <w:szCs w:val="24"/>
          <w:lang w:val="en-US"/>
        </w:rPr>
        <w:t xml:space="preserve"> POTENTIAL </w:t>
      </w:r>
      <w:r w:rsidRPr="002C1045">
        <w:rPr>
          <w:bCs/>
          <w:sz w:val="24"/>
          <w:szCs w:val="24"/>
          <w:lang w:val="en-US"/>
        </w:rPr>
        <w:t>SUPPORT FOR TRANSLATION AND/OR EDITING:</w:t>
      </w:r>
    </w:p>
    <w:p w14:paraId="1105159F" w14:textId="77777777" w:rsidR="000B0BB0" w:rsidRPr="002C1045" w:rsidRDefault="000B0BB0" w:rsidP="000B0BB0">
      <w:pPr>
        <w:ind w:left="360"/>
        <w:rPr>
          <w:bCs/>
          <w:sz w:val="24"/>
          <w:szCs w:val="24"/>
          <w:lang w:val="en-US"/>
        </w:rPr>
      </w:pPr>
      <w:r w:rsidRPr="002C1045">
        <w:rPr>
          <w:bCs/>
          <w:sz w:val="24"/>
          <w:szCs w:val="24"/>
          <w:lang w:val="en-US"/>
        </w:rPr>
        <w:t>TOTAL COST WITH THIS EDITION:</w:t>
      </w:r>
    </w:p>
    <w:p w14:paraId="5D343702" w14:textId="372F3CB1" w:rsidR="00D13F27" w:rsidRPr="000B0BB0" w:rsidRDefault="00D13F27" w:rsidP="00033CD7">
      <w:pPr>
        <w:ind w:left="360"/>
        <w:rPr>
          <w:bCs/>
          <w:sz w:val="24"/>
          <w:szCs w:val="24"/>
          <w:lang w:val="en-US"/>
        </w:rPr>
      </w:pPr>
    </w:p>
    <w:p w14:paraId="323B6A82" w14:textId="77777777" w:rsidR="000B0BB0" w:rsidRPr="002C1045" w:rsidRDefault="000B0BB0" w:rsidP="000B0BB0">
      <w:pPr>
        <w:pStyle w:val="PargrafodaLista"/>
        <w:numPr>
          <w:ilvl w:val="0"/>
          <w:numId w:val="1"/>
        </w:numPr>
        <w:rPr>
          <w:b/>
          <w:sz w:val="24"/>
          <w:szCs w:val="24"/>
          <w:lang w:val="en-US"/>
        </w:rPr>
      </w:pPr>
      <w:r w:rsidRPr="002C1045">
        <w:rPr>
          <w:b/>
          <w:sz w:val="24"/>
          <w:szCs w:val="24"/>
          <w:lang w:val="en-US"/>
        </w:rPr>
        <w:t>ANNEXES TO BE INCLUDED I</w:t>
      </w:r>
      <w:r>
        <w:rPr>
          <w:b/>
          <w:sz w:val="24"/>
          <w:szCs w:val="24"/>
          <w:lang w:val="en-US"/>
        </w:rPr>
        <w:t>N THE APPLICATION</w:t>
      </w:r>
    </w:p>
    <w:p w14:paraId="2C71BFFD" w14:textId="77777777" w:rsidR="000B0BB0" w:rsidRPr="002C1045" w:rsidRDefault="000B0BB0" w:rsidP="000B0BB0">
      <w:pPr>
        <w:pStyle w:val="PargrafodaLista"/>
        <w:rPr>
          <w:b/>
          <w:sz w:val="24"/>
          <w:szCs w:val="24"/>
          <w:lang w:val="en-US"/>
        </w:rPr>
      </w:pPr>
    </w:p>
    <w:p w14:paraId="22DF20AF" w14:textId="77777777" w:rsidR="000B0BB0" w:rsidRDefault="000B0BB0" w:rsidP="000B0BB0">
      <w:pPr>
        <w:pStyle w:val="PargrafodaLista"/>
        <w:numPr>
          <w:ilvl w:val="0"/>
          <w:numId w:val="4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ORIGINAL WORK TO BE TRANSLATED</w:t>
      </w:r>
    </w:p>
    <w:p w14:paraId="64F58FE5" w14:textId="77777777" w:rsidR="000B0BB0" w:rsidRPr="003378BA" w:rsidRDefault="000B0BB0" w:rsidP="000B0BB0">
      <w:pPr>
        <w:pStyle w:val="PargrafodaLista"/>
        <w:numPr>
          <w:ilvl w:val="0"/>
          <w:numId w:val="4"/>
        </w:numPr>
        <w:spacing w:line="360" w:lineRule="auto"/>
        <w:rPr>
          <w:bCs/>
          <w:sz w:val="24"/>
          <w:szCs w:val="24"/>
          <w:lang w:val="en-US"/>
        </w:rPr>
      </w:pPr>
      <w:r w:rsidRPr="003378BA">
        <w:rPr>
          <w:bCs/>
          <w:sz w:val="24"/>
          <w:szCs w:val="24"/>
          <w:lang w:val="en-US"/>
        </w:rPr>
        <w:t>JUSTIFICATION OF THE APPLICATION FOR FINANCIAL SUPPORT</w:t>
      </w:r>
    </w:p>
    <w:p w14:paraId="3B9E387B" w14:textId="77777777" w:rsidR="000B0BB0" w:rsidRPr="003378BA" w:rsidRDefault="000B0BB0" w:rsidP="000B0BB0">
      <w:pPr>
        <w:pStyle w:val="PargrafodaLista"/>
        <w:numPr>
          <w:ilvl w:val="0"/>
          <w:numId w:val="4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  <w:lang w:val="en-US"/>
        </w:rPr>
        <w:t xml:space="preserve">TRANSLATOR CV </w:t>
      </w:r>
    </w:p>
    <w:p w14:paraId="3FE99CED" w14:textId="77777777" w:rsidR="000B0BB0" w:rsidRPr="003378BA" w:rsidRDefault="000B0BB0" w:rsidP="000B0BB0">
      <w:pPr>
        <w:pStyle w:val="PargrafodaLista"/>
        <w:numPr>
          <w:ilvl w:val="0"/>
          <w:numId w:val="4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  <w:lang w:val="en-US"/>
        </w:rPr>
        <w:t>TRANSLATION BUDGET</w:t>
      </w:r>
    </w:p>
    <w:p w14:paraId="00360C90" w14:textId="77777777" w:rsidR="000B0BB0" w:rsidRDefault="000B0BB0" w:rsidP="000B0BB0">
      <w:pPr>
        <w:pStyle w:val="PargrafodaLista"/>
        <w:numPr>
          <w:ilvl w:val="0"/>
          <w:numId w:val="4"/>
        </w:numPr>
        <w:spacing w:line="360" w:lineRule="auto"/>
        <w:rPr>
          <w:bCs/>
          <w:sz w:val="24"/>
          <w:szCs w:val="24"/>
        </w:rPr>
      </w:pPr>
      <w:r w:rsidRPr="003378BA">
        <w:rPr>
          <w:bCs/>
          <w:sz w:val="24"/>
          <w:szCs w:val="24"/>
        </w:rPr>
        <w:lastRenderedPageBreak/>
        <w:t xml:space="preserve">TRANSLATION CONTRACT </w:t>
      </w:r>
    </w:p>
    <w:p w14:paraId="348CA955" w14:textId="77777777" w:rsidR="000B0BB0" w:rsidRDefault="000B0BB0" w:rsidP="000B0BB0">
      <w:pPr>
        <w:pStyle w:val="PargrafodaLista"/>
        <w:numPr>
          <w:ilvl w:val="0"/>
          <w:numId w:val="4"/>
        </w:numPr>
        <w:spacing w:line="360" w:lineRule="auto"/>
        <w:rPr>
          <w:bCs/>
          <w:sz w:val="24"/>
          <w:szCs w:val="24"/>
          <w:lang w:val="en-US"/>
        </w:rPr>
      </w:pPr>
      <w:r w:rsidRPr="003378BA">
        <w:rPr>
          <w:bCs/>
          <w:sz w:val="24"/>
          <w:szCs w:val="24"/>
          <w:lang w:val="en-US"/>
        </w:rPr>
        <w:t>COPYRIGHT OR CONTRACT A</w:t>
      </w:r>
      <w:r>
        <w:rPr>
          <w:bCs/>
          <w:sz w:val="24"/>
          <w:szCs w:val="24"/>
          <w:lang w:val="en-US"/>
        </w:rPr>
        <w:t xml:space="preserve">TTESTING THE AUTHOR’S ASSIGNMENT OF RIGHTS </w:t>
      </w:r>
    </w:p>
    <w:p w14:paraId="1349047D" w14:textId="3F63846D" w:rsidR="000B0BB0" w:rsidRPr="003378BA" w:rsidRDefault="000B0BB0" w:rsidP="000B0BB0">
      <w:pPr>
        <w:pStyle w:val="PargrafodaLista"/>
        <w:numPr>
          <w:ilvl w:val="0"/>
          <w:numId w:val="4"/>
        </w:numPr>
        <w:spacing w:line="360" w:lineRule="auto"/>
        <w:rPr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US"/>
        </w:rPr>
        <w:t xml:space="preserve">JUSTIFICATION OF THE COMMERCIALIZATION AND DISTRIBUTION CAPACITY </w:t>
      </w:r>
      <w:r w:rsidRPr="000B0BB0">
        <w:rPr>
          <w:lang w:val="en-US"/>
        </w:rPr>
        <w:br/>
      </w:r>
      <w:r w:rsidRPr="000B0BB0">
        <w:rPr>
          <w:bCs/>
          <w:sz w:val="24"/>
          <w:szCs w:val="24"/>
          <w:lang w:val="en-US"/>
        </w:rPr>
        <w:t>(APPLICATIONS THAT HAVE A COMMERCIAL FEASIBILITY PLAN OR EFFECTIVE INTEREST OF A U</w:t>
      </w:r>
      <w:r>
        <w:rPr>
          <w:bCs/>
          <w:sz w:val="24"/>
          <w:szCs w:val="24"/>
          <w:lang w:val="en-US"/>
        </w:rPr>
        <w:t>.</w:t>
      </w:r>
      <w:r w:rsidRPr="000B0BB0">
        <w:rPr>
          <w:bCs/>
          <w:sz w:val="24"/>
          <w:szCs w:val="24"/>
          <w:lang w:val="en-US"/>
        </w:rPr>
        <w:t>S</w:t>
      </w:r>
      <w:r>
        <w:rPr>
          <w:bCs/>
          <w:sz w:val="24"/>
          <w:szCs w:val="24"/>
          <w:lang w:val="en-US"/>
        </w:rPr>
        <w:t>.</w:t>
      </w:r>
      <w:r w:rsidRPr="000B0BB0">
        <w:rPr>
          <w:bCs/>
          <w:sz w:val="24"/>
          <w:szCs w:val="24"/>
          <w:lang w:val="en-US"/>
        </w:rPr>
        <w:t xml:space="preserve"> PUBLISHING COMPANY WILL </w:t>
      </w:r>
      <w:r>
        <w:rPr>
          <w:bCs/>
          <w:sz w:val="24"/>
          <w:szCs w:val="24"/>
          <w:lang w:val="en-US"/>
        </w:rPr>
        <w:t>BE APPRAISED IN T</w:t>
      </w:r>
      <w:r w:rsidR="00244335">
        <w:rPr>
          <w:bCs/>
          <w:sz w:val="24"/>
          <w:szCs w:val="24"/>
          <w:lang w:val="en-US"/>
        </w:rPr>
        <w:t>H</w:t>
      </w:r>
      <w:r>
        <w:rPr>
          <w:bCs/>
          <w:sz w:val="24"/>
          <w:szCs w:val="24"/>
          <w:lang w:val="en-US"/>
        </w:rPr>
        <w:t>E</w:t>
      </w:r>
      <w:r w:rsidR="00244335">
        <w:rPr>
          <w:bCs/>
          <w:sz w:val="24"/>
          <w:szCs w:val="24"/>
          <w:lang w:val="en-US"/>
        </w:rPr>
        <w:t>I</w:t>
      </w:r>
      <w:r>
        <w:rPr>
          <w:bCs/>
          <w:sz w:val="24"/>
          <w:szCs w:val="24"/>
          <w:lang w:val="en-US"/>
        </w:rPr>
        <w:t>R EVALUATION)</w:t>
      </w:r>
    </w:p>
    <w:p w14:paraId="733DF2C5" w14:textId="77777777" w:rsidR="000B0BB0" w:rsidRPr="003378BA" w:rsidRDefault="000B0BB0" w:rsidP="000B0BB0">
      <w:pPr>
        <w:pStyle w:val="PargrafodaLista"/>
        <w:numPr>
          <w:ilvl w:val="0"/>
          <w:numId w:val="4"/>
        </w:numPr>
        <w:spacing w:after="0" w:line="360" w:lineRule="auto"/>
        <w:rPr>
          <w:sz w:val="24"/>
          <w:szCs w:val="24"/>
          <w:lang w:val="en-US"/>
        </w:rPr>
      </w:pPr>
      <w:r w:rsidRPr="003378BA">
        <w:rPr>
          <w:sz w:val="24"/>
          <w:szCs w:val="24"/>
          <w:lang w:val="en-US"/>
        </w:rPr>
        <w:t>DECLARATION OF CONSENT FOR C</w:t>
      </w:r>
      <w:r>
        <w:rPr>
          <w:sz w:val="24"/>
          <w:szCs w:val="24"/>
          <w:lang w:val="en-US"/>
        </w:rPr>
        <w:t>OLLECTING AND PROCESSING PERSONAL DATA</w:t>
      </w:r>
    </w:p>
    <w:p w14:paraId="5EF8655C" w14:textId="77777777" w:rsidR="00140B1A" w:rsidRPr="00244335" w:rsidRDefault="00140B1A" w:rsidP="00D13F27">
      <w:pPr>
        <w:ind w:left="360"/>
        <w:rPr>
          <w:bCs/>
          <w:sz w:val="24"/>
          <w:szCs w:val="24"/>
          <w:lang w:val="en-US"/>
        </w:rPr>
      </w:pPr>
    </w:p>
    <w:p w14:paraId="28B61C4E" w14:textId="6D68B50C" w:rsidR="00033CD7" w:rsidRPr="00244335" w:rsidRDefault="00033CD7" w:rsidP="00033CD7">
      <w:pPr>
        <w:ind w:left="360"/>
        <w:rPr>
          <w:bCs/>
          <w:sz w:val="24"/>
          <w:szCs w:val="24"/>
          <w:lang w:val="en-US"/>
        </w:rPr>
      </w:pPr>
    </w:p>
    <w:p w14:paraId="64F68FF5" w14:textId="40A68C6A" w:rsidR="00033CD7" w:rsidRPr="00244335" w:rsidRDefault="00033CD7" w:rsidP="00033CD7">
      <w:pPr>
        <w:rPr>
          <w:bCs/>
          <w:sz w:val="24"/>
          <w:szCs w:val="24"/>
          <w:lang w:val="en-US"/>
        </w:rPr>
      </w:pPr>
    </w:p>
    <w:p w14:paraId="75425962" w14:textId="77777777" w:rsidR="00033CD7" w:rsidRPr="00244335" w:rsidRDefault="00033CD7" w:rsidP="00033CD7">
      <w:pPr>
        <w:ind w:left="360"/>
        <w:rPr>
          <w:b/>
          <w:sz w:val="24"/>
          <w:szCs w:val="24"/>
          <w:lang w:val="en-US"/>
        </w:rPr>
      </w:pPr>
    </w:p>
    <w:p w14:paraId="5095639E" w14:textId="4616DCA3" w:rsidR="00423B84" w:rsidRPr="00244335" w:rsidRDefault="00033CD7">
      <w:pPr>
        <w:rPr>
          <w:lang w:val="en-US"/>
        </w:rPr>
      </w:pPr>
      <w:r w:rsidRPr="00244335">
        <w:rPr>
          <w:lang w:val="en-US"/>
        </w:rPr>
        <w:tab/>
      </w:r>
      <w:r w:rsidRPr="00244335">
        <w:rPr>
          <w:lang w:val="en-US"/>
        </w:rPr>
        <w:tab/>
      </w:r>
      <w:r w:rsidRPr="00244335">
        <w:rPr>
          <w:lang w:val="en-US"/>
        </w:rPr>
        <w:tab/>
      </w:r>
      <w:r w:rsidRPr="00244335">
        <w:rPr>
          <w:lang w:val="en-US"/>
        </w:rPr>
        <w:tab/>
      </w:r>
      <w:r w:rsidRPr="00244335">
        <w:rPr>
          <w:lang w:val="en-US"/>
        </w:rPr>
        <w:tab/>
      </w:r>
      <w:r w:rsidRPr="00244335">
        <w:rPr>
          <w:lang w:val="en-US"/>
        </w:rPr>
        <w:tab/>
      </w:r>
    </w:p>
    <w:sectPr w:rsidR="00423B84" w:rsidRPr="00244335" w:rsidSect="00021E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A5756"/>
    <w:multiLevelType w:val="hybridMultilevel"/>
    <w:tmpl w:val="7B6A324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0B26217"/>
    <w:multiLevelType w:val="hybridMultilevel"/>
    <w:tmpl w:val="492462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3C6642"/>
    <w:multiLevelType w:val="hybridMultilevel"/>
    <w:tmpl w:val="960A621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7485ACC"/>
    <w:multiLevelType w:val="hybridMultilevel"/>
    <w:tmpl w:val="E24AF69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zE3tDAysTQ0NzBX0lEKTi0uzszPAykwrAUARqr7sCwAAAA="/>
  </w:docVars>
  <w:rsids>
    <w:rsidRoot w:val="00033CD7"/>
    <w:rsid w:val="00021EE5"/>
    <w:rsid w:val="00023108"/>
    <w:rsid w:val="00033CD7"/>
    <w:rsid w:val="000B0BB0"/>
    <w:rsid w:val="00140B1A"/>
    <w:rsid w:val="001B63B7"/>
    <w:rsid w:val="00244335"/>
    <w:rsid w:val="00384B76"/>
    <w:rsid w:val="00391256"/>
    <w:rsid w:val="00423B84"/>
    <w:rsid w:val="005A7A63"/>
    <w:rsid w:val="005B2258"/>
    <w:rsid w:val="00646F6C"/>
    <w:rsid w:val="0070391C"/>
    <w:rsid w:val="007A4418"/>
    <w:rsid w:val="008403A1"/>
    <w:rsid w:val="009E2D3C"/>
    <w:rsid w:val="00D13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D63C7"/>
  <w15:chartTrackingRefBased/>
  <w15:docId w15:val="{5BE33A43-7ECF-4B7C-8D56-0484DBDA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3CD7"/>
    <w:pPr>
      <w:suppressAutoHyphens/>
      <w:autoSpaceDN w:val="0"/>
      <w:spacing w:after="200" w:line="276" w:lineRule="auto"/>
      <w:textAlignment w:val="baseline"/>
    </w:pPr>
    <w:rPr>
      <w:rFonts w:ascii="Calibri" w:eastAsia="SimSun" w:hAnsi="Calibri" w:cs="Times New Roman"/>
      <w:lang w:eastAsia="zh-CN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33CD7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384B76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384B76"/>
    <w:rPr>
      <w:rFonts w:ascii="Times New Roman" w:eastAsia="SimSun" w:hAnsi="Times New Roman" w:cs="Times New Roman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Vallêra</dc:creator>
  <cp:keywords/>
  <dc:description/>
  <cp:lastModifiedBy>Natacha Costa</cp:lastModifiedBy>
  <cp:revision>8</cp:revision>
  <dcterms:created xsi:type="dcterms:W3CDTF">2020-11-17T18:36:00Z</dcterms:created>
  <dcterms:modified xsi:type="dcterms:W3CDTF">2021-04-29T10:13:00Z</dcterms:modified>
</cp:coreProperties>
</file>